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Biomedical Engineer position at [Company Name] in DR Congo Kinshasa. As a dedicated and innovative professional with a strong background in biomedical engineering, I am eager to contribute my technical expertise, problem-solving skills, and passion for improving healthcare systems to support the critical needs of this dynamic region. With a deep understanding of both global advancements in medical technology and the unique challenges faced by healthcare institutions in DR Congo Kinshasa, I am confident that my qualifications align perfectly with the requirements of this role.</w:t>
      </w:r>
    </w:p>
    <w:p>
      <w:pPr>
        <w:pStyle w:val="BodyText"/>
      </w:pPr>
      <w:r>
        <w:t xml:space="preserve">Biomedical engineering is more than a career for me—it is a calling to bridge the gap between engineering and medicine to enhance patient care. Throughout my academic and professional journey, I have focused on developing solutions that address real-world healthcare challenges, particularly in resource-limited settings. My education in Biomedical Engineering from [University Name] equipped me with a robust foundation in biomaterials, medical imaging, and biomechanics, while my hands-on experience at [Previous Employment/Internship Name] allowed me to refine my ability to design and implement innovative medical technologies that are both cost-effective and culturally appropriate.</w:t>
      </w:r>
    </w:p>
    <w:p>
      <w:pPr>
        <w:pStyle w:val="BodyText"/>
      </w:pPr>
      <w:r>
        <w:t xml:space="preserve">In DR Congo Kinshasa, where healthcare infrastructure often faces significant constraints, the role of a Biomedical Engineer is more vital than ever. I have long been inspired by the resilience of communities in this region and their determination to overcome systemic barriers. As a Biomedical Engineer, I understand that my work must not only be technically sound but also adaptable to local conditions. Whether it is optimizing diagnostic equipment for rural clinics or collaborating with healthcare professionals to develop low-cost prosthetics, I am committed to creating solutions that are accessible, sustainable, and transformative.</w:t>
      </w:r>
    </w:p>
    <w:p>
      <w:pPr>
        <w:pStyle w:val="BodyText"/>
      </w:pPr>
      <w:r>
        <w:t xml:space="preserve">My professional experience has prepared me to tackle the multifaceted demands of this role. At [Previous Company/Organization], I led a project to retrofit outdated medical devices in partnership with local hospitals, significantly improving their functionality and extending their lifespan. This initiative not only saved costs but also ensured that patients continued to receive reliable care during periods of resource scarcity. Additionally, I have collaborated with interdisciplinary teams to design wearable health monitoring systems tailored for remote communities, demonstrating my ability to integrate cutting-edge technology with practical, user-centric approaches.</w:t>
      </w:r>
    </w:p>
    <w:p>
      <w:pPr>
        <w:pStyle w:val="BodyText"/>
      </w:pPr>
      <w:r>
        <w:t xml:space="preserve">What sets me apart as a Biomedical Engineer is my unwavering commitment to community engagement and cultural sensitivity. In DR Congo Kinshasa, healthcare solutions must be deeply rooted in the needs and values of the local population. I have spent time volunteering with NGOs in this region, where I witnessed firsthand how innovative engineering can empower underserved communities. This experience reinforced my belief that successful biomedical projects require not only technical expertise but also a profound respect for local traditions and challenges. I am eager to apply this perspective to [Company Name]’s mission of advancing healthcare through engineering excellence.</w:t>
      </w:r>
    </w:p>
    <w:p>
      <w:pPr>
        <w:pStyle w:val="BodyText"/>
      </w:pPr>
      <w:r>
        <w:t xml:space="preserve">Furthermore, I bring a strong background in project management and cross-functional collaboration, which are critical for the success of biomedical initiatives in DR Congo Kinshasa. My ability to communicate complex technical concepts to non-technical stakeholders has been instrumental in fostering partnerships between engineers, clinicians, and policymakers. I am also proficient in using software such as MATLAB, AutoCAD, and SolidWorks to design and simulate medical devices, ensuring that every project meets the highest standards of safety and efficiency.</w:t>
      </w:r>
    </w:p>
    <w:p>
      <w:pPr>
        <w:pStyle w:val="BodyText"/>
      </w:pPr>
      <w:r>
        <w:t xml:space="preserve">The opportunity to work as a Biomedical Engineer in DR Congo Kinshasa represents a unique chance to make a meaningful impact. The region’s growing demand for advanced healthcare technologies, coupled with its rich cultural diversity, presents an exciting platform for innovation. I am particularly drawn to [Company Name]’s reputation for pioneering solutions that address the specific needs of African healthcare systems. By joining your team, I aim to contribute my skills in medical device development, maintenance, and training while learning from the wealth of knowledge and experience that your organization offers.</w:t>
      </w:r>
    </w:p>
    <w:p>
      <w:pPr>
        <w:pStyle w:val="BodyText"/>
      </w:pPr>
      <w:r>
        <w:t xml:space="preserve">I am deeply motivated by the prospect of working in DR Congo Kinshasa, a place where engineering can be a catalyst for change. My goal as a Biomedical Engineer is to not only solve technical challenges but also to inspire confidence and hope in communities that often face limited access to healthcare. I am confident that my dedication, creativity, and adaptability will enable me to thrive in this environment and support [Company Name]’s vision of improving health outcomes through engineering.</w:t>
      </w:r>
    </w:p>
    <w:p>
      <w:pPr>
        <w:pStyle w:val="BodyText"/>
      </w:pPr>
      <w:r>
        <w:t xml:space="preserve">Thank you for considering my application. I would welcome the opportunity to discuss how my background and passion align with the needs of your organization. Please feel free to contact me at [Your Phone Number] or [Your Email Address] at your earliest convenience. I look forward to the possibility of contributing to the vital work being done in DR Congo Kinshasa as a Biomedical Engineer.</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DR Congo Kinshasa</dc:title>
  <dc:creator/>
  <cp:keywords/>
  <dcterms:created xsi:type="dcterms:W3CDTF">2026-07-20T13:47:34Z</dcterms:created>
  <dcterms:modified xsi:type="dcterms:W3CDTF">2026-07-20T13:47:34Z</dcterms:modified>
</cp:coreProperties>
</file>

<file path=docProps/custom.xml><?xml version="1.0" encoding="utf-8"?>
<Properties xmlns="http://schemas.openxmlformats.org/officeDocument/2006/custom-properties" xmlns:vt="http://schemas.openxmlformats.org/officeDocument/2006/docPropsVTypes"/>
</file>